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FFAD" w14:textId="6641C8E0" w:rsidR="00D368C8" w:rsidRDefault="00D368C8" w:rsidP="00C27D70">
      <w:pPr>
        <w:jc w:val="center"/>
        <w:rPr>
          <w:b/>
          <w:sz w:val="22"/>
          <w:szCs w:val="22"/>
        </w:rPr>
      </w:pPr>
      <w:r w:rsidRPr="00E970DE">
        <w:rPr>
          <w:b/>
          <w:sz w:val="22"/>
          <w:szCs w:val="22"/>
        </w:rPr>
        <w:t xml:space="preserve">PROPOSED </w:t>
      </w:r>
      <w:r w:rsidR="0017205A">
        <w:rPr>
          <w:b/>
          <w:sz w:val="22"/>
          <w:szCs w:val="22"/>
        </w:rPr>
        <w:t xml:space="preserve">ADVANCED GRADUATE CERTIFICATE </w:t>
      </w:r>
    </w:p>
    <w:p w14:paraId="16484EF1" w14:textId="4FB23629" w:rsidR="00D368C8" w:rsidRPr="00C27D70" w:rsidRDefault="00D368C8" w:rsidP="00C27D70">
      <w:pPr>
        <w:jc w:val="center"/>
        <w:rPr>
          <w:b/>
          <w:i/>
          <w:sz w:val="22"/>
          <w:szCs w:val="22"/>
        </w:rPr>
      </w:pPr>
      <w:r w:rsidRPr="00C27D70">
        <w:rPr>
          <w:b/>
          <w:i/>
          <w:sz w:val="22"/>
          <w:szCs w:val="22"/>
        </w:rPr>
        <w:t>“</w:t>
      </w:r>
      <w:r w:rsidR="0017205A">
        <w:rPr>
          <w:b/>
          <w:i/>
          <w:sz w:val="22"/>
          <w:szCs w:val="22"/>
        </w:rPr>
        <w:t xml:space="preserve">Psychiatric Mental Health Nurse Practitioner for the </w:t>
      </w:r>
      <w:proofErr w:type="gramStart"/>
      <w:r w:rsidR="0017205A">
        <w:rPr>
          <w:b/>
          <w:i/>
          <w:sz w:val="22"/>
          <w:szCs w:val="22"/>
        </w:rPr>
        <w:t>FNP</w:t>
      </w:r>
      <w:r w:rsidR="00AE363A">
        <w:rPr>
          <w:b/>
          <w:i/>
          <w:sz w:val="22"/>
          <w:szCs w:val="22"/>
        </w:rPr>
        <w:t xml:space="preserve">”  </w:t>
      </w:r>
      <w:r w:rsidRPr="00C27D70">
        <w:rPr>
          <w:b/>
          <w:i/>
          <w:sz w:val="22"/>
          <w:szCs w:val="22"/>
        </w:rPr>
        <w:t>Option</w:t>
      </w:r>
      <w:proofErr w:type="gramEnd"/>
    </w:p>
    <w:p w14:paraId="6F0924C7" w14:textId="77777777" w:rsidR="00E8001E" w:rsidRDefault="00E8001E" w:rsidP="00E8001E">
      <w:pPr>
        <w:rPr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1"/>
        <w:gridCol w:w="508"/>
        <w:gridCol w:w="47"/>
        <w:gridCol w:w="2764"/>
        <w:gridCol w:w="7"/>
        <w:gridCol w:w="869"/>
        <w:gridCol w:w="410"/>
        <w:gridCol w:w="632"/>
        <w:gridCol w:w="2019"/>
        <w:gridCol w:w="995"/>
        <w:gridCol w:w="272"/>
        <w:gridCol w:w="1596"/>
      </w:tblGrid>
      <w:tr w:rsidR="006E7924" w:rsidRPr="00CE5367" w14:paraId="3344634B" w14:textId="77777777" w:rsidTr="006E7924">
        <w:trPr>
          <w:trHeight w:val="432"/>
        </w:trPr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4CD18" w14:textId="77777777" w:rsidR="006E7924" w:rsidRPr="00CE5367" w:rsidRDefault="006E7924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Date</w:t>
            </w:r>
          </w:p>
        </w:tc>
        <w:tc>
          <w:tcPr>
            <w:tcW w:w="1940" w:type="pct"/>
            <w:gridSpan w:val="5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vAlign w:val="center"/>
          </w:tcPr>
          <w:p w14:paraId="1ACCF3A7" w14:textId="77777777" w:rsidR="006E7924" w:rsidRPr="00A56299" w:rsidRDefault="006E7924" w:rsidP="0002266E">
            <w:pPr>
              <w:ind w:right="-1800"/>
              <w:rPr>
                <w:b/>
                <w:i/>
                <w:sz w:val="28"/>
                <w:szCs w:val="28"/>
              </w:rPr>
            </w:pPr>
          </w:p>
        </w:tc>
        <w:tc>
          <w:tcPr>
            <w:tcW w:w="48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C10A7" w14:textId="77777777" w:rsidR="006E7924" w:rsidRPr="00CE5367" w:rsidRDefault="006E7924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NSHE #</w:t>
            </w:r>
          </w:p>
        </w:tc>
        <w:tc>
          <w:tcPr>
            <w:tcW w:w="2255" w:type="pct"/>
            <w:gridSpan w:val="4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vAlign w:val="center"/>
          </w:tcPr>
          <w:p w14:paraId="3B07BF58" w14:textId="77777777" w:rsidR="006E7924" w:rsidRPr="00A56299" w:rsidRDefault="006E7924" w:rsidP="0002266E">
            <w:pPr>
              <w:ind w:right="-1800"/>
              <w:rPr>
                <w:b/>
                <w:i/>
                <w:sz w:val="28"/>
                <w:szCs w:val="28"/>
              </w:rPr>
            </w:pPr>
          </w:p>
        </w:tc>
      </w:tr>
      <w:tr w:rsidR="00E8001E" w:rsidRPr="00CE5367" w14:paraId="36C2DA49" w14:textId="77777777" w:rsidTr="00A6690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556" w:type="pct"/>
            <w:gridSpan w:val="2"/>
            <w:vAlign w:val="center"/>
          </w:tcPr>
          <w:p w14:paraId="61A2034B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Last Name:</w:t>
            </w:r>
          </w:p>
        </w:tc>
        <w:tc>
          <w:tcPr>
            <w:tcW w:w="1309" w:type="pct"/>
            <w:gridSpan w:val="3"/>
            <w:tcBorders>
              <w:bottom w:val="single" w:sz="6" w:space="0" w:color="000000" w:themeColor="text1"/>
            </w:tcBorders>
            <w:vAlign w:val="center"/>
          </w:tcPr>
          <w:p w14:paraId="1F65464A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  <w:tc>
          <w:tcPr>
            <w:tcW w:w="585" w:type="pct"/>
            <w:gridSpan w:val="2"/>
            <w:vAlign w:val="center"/>
          </w:tcPr>
          <w:p w14:paraId="0B4649E5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First Name:</w:t>
            </w:r>
          </w:p>
        </w:tc>
        <w:tc>
          <w:tcPr>
            <w:tcW w:w="1232" w:type="pct"/>
            <w:gridSpan w:val="2"/>
            <w:tcBorders>
              <w:bottom w:val="single" w:sz="6" w:space="0" w:color="000000" w:themeColor="text1"/>
            </w:tcBorders>
            <w:vAlign w:val="center"/>
          </w:tcPr>
          <w:p w14:paraId="228D94D5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  <w:tc>
          <w:tcPr>
            <w:tcW w:w="453" w:type="pct"/>
            <w:vAlign w:val="center"/>
          </w:tcPr>
          <w:p w14:paraId="2C938386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Middle</w:t>
            </w:r>
          </w:p>
          <w:p w14:paraId="322984D8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>Initial</w:t>
            </w:r>
            <w:r w:rsidRPr="00CE5367">
              <w:rPr>
                <w:b/>
                <w:sz w:val="22"/>
                <w:szCs w:val="20"/>
              </w:rPr>
              <w:t>:</w:t>
            </w:r>
          </w:p>
        </w:tc>
        <w:tc>
          <w:tcPr>
            <w:tcW w:w="865" w:type="pct"/>
            <w:gridSpan w:val="2"/>
            <w:tcBorders>
              <w:bottom w:val="single" w:sz="6" w:space="0" w:color="000000" w:themeColor="text1"/>
            </w:tcBorders>
            <w:vAlign w:val="center"/>
          </w:tcPr>
          <w:p w14:paraId="7DDA3226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</w:tr>
      <w:tr w:rsidR="00E8001E" w:rsidRPr="00A56299" w14:paraId="0B4B55F0" w14:textId="77777777" w:rsidTr="006E792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580" w:type="pct"/>
            <w:gridSpan w:val="3"/>
            <w:vAlign w:val="center"/>
          </w:tcPr>
          <w:p w14:paraId="6C3CED5F" w14:textId="77777777" w:rsidR="00E8001E" w:rsidRPr="00A56299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</w:t>
            </w:r>
            <w:r w:rsidR="005745B5">
              <w:rPr>
                <w:b/>
                <w:sz w:val="22"/>
                <w:szCs w:val="22"/>
              </w:rPr>
              <w:t>SN</w:t>
            </w:r>
            <w:r w:rsidR="00E8001E">
              <w:rPr>
                <w:b/>
                <w:sz w:val="22"/>
                <w:szCs w:val="22"/>
              </w:rPr>
              <w:t xml:space="preserve"> from:</w:t>
            </w:r>
          </w:p>
        </w:tc>
        <w:tc>
          <w:tcPr>
            <w:tcW w:w="1282" w:type="pct"/>
            <w:tcBorders>
              <w:bottom w:val="single" w:sz="6" w:space="0" w:color="000000" w:themeColor="text1"/>
            </w:tcBorders>
            <w:vAlign w:val="center"/>
          </w:tcPr>
          <w:p w14:paraId="786B40F5" w14:textId="77777777" w:rsidR="00E8001E" w:rsidRPr="00823F5E" w:rsidRDefault="00E8001E" w:rsidP="00943956">
            <w:pPr>
              <w:ind w:right="-1800"/>
              <w:rPr>
                <w:b/>
                <w:i/>
                <w:sz w:val="14"/>
                <w:szCs w:val="22"/>
              </w:rPr>
            </w:pPr>
          </w:p>
        </w:tc>
        <w:tc>
          <w:tcPr>
            <w:tcW w:w="396" w:type="pct"/>
            <w:gridSpan w:val="2"/>
            <w:vAlign w:val="center"/>
          </w:tcPr>
          <w:p w14:paraId="45A7E320" w14:textId="77777777" w:rsidR="00C639DE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gree</w:t>
            </w:r>
          </w:p>
          <w:p w14:paraId="54C120A9" w14:textId="77777777" w:rsidR="005745B5" w:rsidRPr="00A56299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tle</w:t>
            </w:r>
            <w:r w:rsidR="005745B5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1424" w:type="pct"/>
            <w:gridSpan w:val="3"/>
            <w:tcBorders>
              <w:bottom w:val="single" w:sz="6" w:space="0" w:color="000000" w:themeColor="text1"/>
            </w:tcBorders>
            <w:vAlign w:val="center"/>
          </w:tcPr>
          <w:p w14:paraId="100ECBAA" w14:textId="77777777" w:rsidR="00E8001E" w:rsidRPr="00A56299" w:rsidRDefault="00E8001E" w:rsidP="0002266E">
            <w:pPr>
              <w:ind w:right="-1800"/>
              <w:rPr>
                <w:b/>
                <w:i/>
                <w:sz w:val="22"/>
                <w:szCs w:val="22"/>
              </w:rPr>
            </w:pPr>
          </w:p>
        </w:tc>
        <w:tc>
          <w:tcPr>
            <w:tcW w:w="577" w:type="pct"/>
            <w:gridSpan w:val="2"/>
            <w:vAlign w:val="center"/>
          </w:tcPr>
          <w:p w14:paraId="22A7EB30" w14:textId="77777777" w:rsidR="00E8001E" w:rsidRPr="00A56299" w:rsidRDefault="00E8001E" w:rsidP="0002266E">
            <w:pPr>
              <w:ind w:right="-1800"/>
              <w:rPr>
                <w:b/>
                <w:sz w:val="22"/>
                <w:szCs w:val="22"/>
              </w:rPr>
            </w:pPr>
            <w:r w:rsidRPr="00A56299">
              <w:rPr>
                <w:b/>
                <w:sz w:val="22"/>
                <w:szCs w:val="22"/>
              </w:rPr>
              <w:t>Date</w:t>
            </w:r>
          </w:p>
          <w:p w14:paraId="1EF64D48" w14:textId="77777777" w:rsidR="00E8001E" w:rsidRPr="00A56299" w:rsidRDefault="00E8001E" w:rsidP="0002266E">
            <w:pPr>
              <w:ind w:right="-1800"/>
              <w:rPr>
                <w:b/>
                <w:sz w:val="22"/>
                <w:szCs w:val="22"/>
              </w:rPr>
            </w:pPr>
            <w:r w:rsidRPr="00A56299">
              <w:rPr>
                <w:b/>
                <w:sz w:val="22"/>
                <w:szCs w:val="22"/>
              </w:rPr>
              <w:t>Conferred:</w:t>
            </w:r>
          </w:p>
        </w:tc>
        <w:tc>
          <w:tcPr>
            <w:tcW w:w="741" w:type="pct"/>
            <w:tcBorders>
              <w:bottom w:val="single" w:sz="6" w:space="0" w:color="000000" w:themeColor="text1"/>
            </w:tcBorders>
            <w:vAlign w:val="center"/>
          </w:tcPr>
          <w:p w14:paraId="69FF8983" w14:textId="77777777" w:rsidR="00E8001E" w:rsidRPr="00A56299" w:rsidRDefault="00E8001E" w:rsidP="0002266E">
            <w:pPr>
              <w:ind w:right="-1800"/>
              <w:rPr>
                <w:b/>
                <w:i/>
                <w:sz w:val="22"/>
                <w:szCs w:val="22"/>
              </w:rPr>
            </w:pPr>
          </w:p>
        </w:tc>
      </w:tr>
    </w:tbl>
    <w:p w14:paraId="642C8884" w14:textId="77777777" w:rsidR="00D368C8" w:rsidRDefault="00D368C8" w:rsidP="00D368C8">
      <w:pPr>
        <w:rPr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2"/>
        <w:gridCol w:w="4836"/>
        <w:gridCol w:w="1502"/>
        <w:gridCol w:w="876"/>
        <w:gridCol w:w="898"/>
        <w:gridCol w:w="1316"/>
      </w:tblGrid>
      <w:tr w:rsidR="009A4DEB" w:rsidRPr="006367C7" w14:paraId="428FAA75" w14:textId="77777777" w:rsidTr="00E8001E">
        <w:trPr>
          <w:trHeight w:val="288"/>
        </w:trPr>
        <w:tc>
          <w:tcPr>
            <w:tcW w:w="631" w:type="pct"/>
          </w:tcPr>
          <w:p w14:paraId="1B7E0FDD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urse #</w:t>
            </w:r>
          </w:p>
        </w:tc>
        <w:tc>
          <w:tcPr>
            <w:tcW w:w="2241" w:type="pct"/>
          </w:tcPr>
          <w:p w14:paraId="4E3357F1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696" w:type="pct"/>
          </w:tcPr>
          <w:p w14:paraId="22C19D68" w14:textId="77777777" w:rsidR="006367C7" w:rsidRPr="006367C7" w:rsidRDefault="006367C7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Term to</w:t>
            </w:r>
          </w:p>
          <w:p w14:paraId="78C064FC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be taken</w:t>
            </w:r>
          </w:p>
        </w:tc>
        <w:tc>
          <w:tcPr>
            <w:tcW w:w="406" w:type="pct"/>
          </w:tcPr>
          <w:p w14:paraId="07EF1F52" w14:textId="77777777" w:rsidR="009A4DEB" w:rsidRPr="006367C7" w:rsidRDefault="009A4DEB" w:rsidP="006031C3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redit</w:t>
            </w:r>
          </w:p>
        </w:tc>
        <w:tc>
          <w:tcPr>
            <w:tcW w:w="416" w:type="pct"/>
          </w:tcPr>
          <w:p w14:paraId="7B91455B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Grade</w:t>
            </w:r>
          </w:p>
        </w:tc>
        <w:tc>
          <w:tcPr>
            <w:tcW w:w="610" w:type="pct"/>
          </w:tcPr>
          <w:p w14:paraId="0F1EB996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Date</w:t>
            </w:r>
          </w:p>
          <w:p w14:paraId="28C256FB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mpleted</w:t>
            </w:r>
          </w:p>
        </w:tc>
      </w:tr>
      <w:tr w:rsidR="00DD7CCB" w:rsidRPr="006367C7" w14:paraId="49F4A2BD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1C8B2B17" w14:textId="3B1F8573" w:rsidR="00DD7CCB" w:rsidRPr="00784AA1" w:rsidRDefault="00C07CC3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RS</w:t>
            </w:r>
            <w:r w:rsidR="0017205A">
              <w:rPr>
                <w:sz w:val="22"/>
                <w:szCs w:val="22"/>
              </w:rPr>
              <w:t xml:space="preserve"> 601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2200CA01" w14:textId="18CE8DDD" w:rsidR="00DD7CCB" w:rsidRPr="0017205A" w:rsidRDefault="0017205A" w:rsidP="006367C7">
            <w:pPr>
              <w:rPr>
                <w:i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sychiatric Mental Health Nurse Practitioner I: Assessment and Diagnosis of Psychiatric Mental Health Disorders Across </w:t>
            </w:r>
            <w:proofErr w:type="gramStart"/>
            <w:r>
              <w:rPr>
                <w:sz w:val="22"/>
                <w:szCs w:val="22"/>
              </w:rPr>
              <w:t xml:space="preserve">Lifespan </w:t>
            </w:r>
            <w:r w:rsidR="00AE363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proofErr w:type="gramEnd"/>
            <w:r>
              <w:rPr>
                <w:i/>
                <w:sz w:val="22"/>
                <w:szCs w:val="22"/>
              </w:rPr>
              <w:t xml:space="preserve">135 clinical hours)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13524821" w14:textId="346E36F6" w:rsidR="00DD7CCB" w:rsidRPr="00930330" w:rsidRDefault="00DD7CCB" w:rsidP="00930330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17205A">
              <w:rPr>
                <w:sz w:val="21"/>
                <w:szCs w:val="21"/>
              </w:rPr>
              <w:t>SP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56A5E391" w14:textId="2CA1075D" w:rsidR="00DD7CCB" w:rsidRPr="006367C7" w:rsidRDefault="0017205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351819C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8A0C00D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7F97B67A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49141BC7" w14:textId="35DA778D" w:rsidR="00DD7CCB" w:rsidRPr="00784AA1" w:rsidRDefault="00DD7CCB" w:rsidP="00F41688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17205A">
              <w:rPr>
                <w:sz w:val="22"/>
                <w:szCs w:val="22"/>
              </w:rPr>
              <w:t>602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237A8972" w14:textId="1187125E" w:rsidR="00DD7CCB" w:rsidRPr="0017205A" w:rsidRDefault="0017205A" w:rsidP="006367C7">
            <w:pPr>
              <w:rPr>
                <w:i/>
                <w:sz w:val="22"/>
                <w:szCs w:val="22"/>
              </w:rPr>
            </w:pPr>
            <w:r>
              <w:t>Psychiatric Mental Health Nurse Practitioner II: Psychopharmacology Across the Lifespan (</w:t>
            </w:r>
            <w:r>
              <w:rPr>
                <w:i/>
              </w:rPr>
              <w:t xml:space="preserve">225 clinical hours)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2EF7A053" w14:textId="20BAEE5F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AE363A">
              <w:rPr>
                <w:sz w:val="21"/>
                <w:szCs w:val="21"/>
              </w:rPr>
              <w:t>S</w:t>
            </w:r>
            <w:r w:rsidR="0017205A">
              <w:rPr>
                <w:sz w:val="21"/>
                <w:szCs w:val="21"/>
              </w:rPr>
              <w:t>U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CCE55AF" w14:textId="3E8817B0" w:rsidR="00DD7CCB" w:rsidRPr="006367C7" w:rsidRDefault="0017205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42BA09FE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61E330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4AEE059B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7A40761B" w14:textId="5F1FE3DB" w:rsidR="00DD7CCB" w:rsidRPr="00784AA1" w:rsidRDefault="00DD7CCB" w:rsidP="006367C7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17205A">
              <w:rPr>
                <w:sz w:val="22"/>
                <w:szCs w:val="22"/>
              </w:rPr>
              <w:t>603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15FFD988" w14:textId="46CA07AE" w:rsidR="00DD7CCB" w:rsidRPr="00784AA1" w:rsidRDefault="0017205A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sychiatric Mental health Nurse Practitioner III: Psychotherapy and Non-pharmacologic Management Across the Lifespan (</w:t>
            </w:r>
            <w:r>
              <w:rPr>
                <w:i/>
                <w:sz w:val="22"/>
                <w:szCs w:val="22"/>
              </w:rPr>
              <w:t xml:space="preserve">180 clinical hours) </w:t>
            </w:r>
            <w:r w:rsidR="00AE363A">
              <w:rPr>
                <w:sz w:val="22"/>
                <w:szCs w:val="22"/>
              </w:rPr>
              <w:t xml:space="preserve">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1348E34B" w14:textId="30A673EB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17205A">
              <w:rPr>
                <w:sz w:val="21"/>
                <w:szCs w:val="21"/>
              </w:rPr>
              <w:t>FA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E446027" w14:textId="00F03E0F" w:rsidR="00DD7CCB" w:rsidRPr="006367C7" w:rsidRDefault="0017205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5029A2F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685CCB3E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7B1938E4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2859DD5B" w14:textId="6EDAD792" w:rsidR="00DD7CCB" w:rsidRPr="00784AA1" w:rsidRDefault="00F41688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RS </w:t>
            </w:r>
            <w:r w:rsidR="0017205A">
              <w:rPr>
                <w:sz w:val="22"/>
                <w:szCs w:val="22"/>
              </w:rPr>
              <w:t>761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1A8DC1EE" w14:textId="0120C00B" w:rsidR="00DD7CCB" w:rsidRPr="00784AA1" w:rsidRDefault="0017205A" w:rsidP="006367C7">
            <w:pPr>
              <w:rPr>
                <w:sz w:val="22"/>
                <w:szCs w:val="22"/>
              </w:rPr>
            </w:pPr>
            <w:r>
              <w:t xml:space="preserve">Clinical Synthesis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4B558115" w14:textId="35FB3880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>Year 1</w:t>
            </w:r>
            <w:r w:rsidR="00930330">
              <w:rPr>
                <w:sz w:val="21"/>
                <w:szCs w:val="21"/>
              </w:rPr>
              <w:t xml:space="preserve"> – </w:t>
            </w:r>
            <w:r w:rsidR="0017205A">
              <w:rPr>
                <w:sz w:val="21"/>
                <w:szCs w:val="21"/>
              </w:rPr>
              <w:t>FA 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2A45D042" w14:textId="558FE8CD" w:rsidR="00DD7CCB" w:rsidRPr="006367C7" w:rsidRDefault="0017205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53532E58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3925D2EA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</w:tbl>
    <w:p w14:paraId="439DF710" w14:textId="77777777" w:rsidR="0093033E" w:rsidRPr="006367C7" w:rsidRDefault="0093033E" w:rsidP="00D368C8">
      <w:pPr>
        <w:rPr>
          <w:i/>
          <w:sz w:val="20"/>
          <w:szCs w:val="20"/>
        </w:rPr>
      </w:pPr>
    </w:p>
    <w:p w14:paraId="4EBB9DE7" w14:textId="77777777" w:rsidR="00D368C8" w:rsidRDefault="00D368C8" w:rsidP="00D368C8">
      <w:pPr>
        <w:rPr>
          <w:b/>
          <w:sz w:val="20"/>
          <w:szCs w:val="20"/>
        </w:rPr>
      </w:pPr>
      <w:r>
        <w:rPr>
          <w:b/>
          <w:sz w:val="20"/>
          <w:szCs w:val="20"/>
        </w:rPr>
        <w:t>TRANSFER CREDI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5"/>
        <w:gridCol w:w="4935"/>
        <w:gridCol w:w="1403"/>
        <w:gridCol w:w="917"/>
        <w:gridCol w:w="900"/>
        <w:gridCol w:w="1260"/>
      </w:tblGrid>
      <w:tr w:rsidR="00D368C8" w:rsidRPr="007D1060" w14:paraId="58A364CB" w14:textId="77777777" w:rsidTr="00433CEF">
        <w:tc>
          <w:tcPr>
            <w:tcW w:w="637" w:type="pct"/>
          </w:tcPr>
          <w:p w14:paraId="0EA575E5" w14:textId="77777777" w:rsidR="00D368C8" w:rsidRPr="007D1060" w:rsidRDefault="0014771C" w:rsidP="001477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</w:t>
            </w:r>
            <w:r w:rsidR="00D368C8" w:rsidRPr="007D1060">
              <w:rPr>
                <w:sz w:val="20"/>
                <w:szCs w:val="20"/>
              </w:rPr>
              <w:t xml:space="preserve">                          </w:t>
            </w:r>
          </w:p>
        </w:tc>
        <w:tc>
          <w:tcPr>
            <w:tcW w:w="2287" w:type="pct"/>
          </w:tcPr>
          <w:p w14:paraId="7CA896E6" w14:textId="77777777" w:rsidR="00D368C8" w:rsidRPr="007D1060" w:rsidRDefault="00D368C8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6AB1E50C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45ACE1FD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14667E94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3B12BB2C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  <w:tr w:rsidR="00D368C8" w:rsidRPr="007D1060" w14:paraId="48F708A4" w14:textId="77777777" w:rsidTr="00433CEF">
        <w:tc>
          <w:tcPr>
            <w:tcW w:w="637" w:type="pct"/>
          </w:tcPr>
          <w:p w14:paraId="0F5EA979" w14:textId="77777777" w:rsidR="00D368C8" w:rsidRPr="007D1060" w:rsidRDefault="00D368C8" w:rsidP="004D6A2F">
            <w:pPr>
              <w:jc w:val="both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t xml:space="preserve">                                                   </w:t>
            </w:r>
          </w:p>
        </w:tc>
        <w:tc>
          <w:tcPr>
            <w:tcW w:w="2287" w:type="pct"/>
          </w:tcPr>
          <w:p w14:paraId="3D9845BF" w14:textId="77777777" w:rsidR="00D368C8" w:rsidRPr="007D1060" w:rsidRDefault="00D368C8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15B89279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64D7D684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474D6663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7F5DB509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  <w:tr w:rsidR="00433CEF" w:rsidRPr="007D1060" w14:paraId="6762ACC9" w14:textId="77777777" w:rsidTr="00433CEF">
        <w:tc>
          <w:tcPr>
            <w:tcW w:w="637" w:type="pct"/>
          </w:tcPr>
          <w:p w14:paraId="4813447C" w14:textId="77777777" w:rsidR="00433CEF" w:rsidRPr="007D1060" w:rsidRDefault="00433CEF" w:rsidP="004D6A2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87" w:type="pct"/>
          </w:tcPr>
          <w:p w14:paraId="263718C6" w14:textId="77777777" w:rsidR="00433CEF" w:rsidRPr="007D1060" w:rsidRDefault="00433CEF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2ABE2199" w14:textId="77777777" w:rsidR="00433CEF" w:rsidRPr="007D1060" w:rsidRDefault="00433CEF" w:rsidP="006903DA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5B1BB0DD" w14:textId="77777777" w:rsidR="00433CEF" w:rsidRPr="007D1060" w:rsidRDefault="00433CEF" w:rsidP="006903DA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505CF6A9" w14:textId="77777777" w:rsidR="00433CEF" w:rsidRPr="007D1060" w:rsidRDefault="00433CEF" w:rsidP="006903DA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196F8C36" w14:textId="77777777" w:rsidR="00433CEF" w:rsidRPr="007D1060" w:rsidRDefault="00433CEF" w:rsidP="006903DA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</w:tbl>
    <w:p w14:paraId="4F8B8B90" w14:textId="77777777" w:rsidR="00BB291B" w:rsidRDefault="00BB291B" w:rsidP="00D368C8">
      <w:pPr>
        <w:rPr>
          <w:b/>
          <w:sz w:val="20"/>
          <w:szCs w:val="20"/>
        </w:rPr>
        <w:sectPr w:rsidR="00BB291B" w:rsidSect="00103E96">
          <w:headerReference w:type="default" r:id="rId7"/>
          <w:footerReference w:type="default" r:id="rId8"/>
          <w:pgSz w:w="12240" w:h="15840"/>
          <w:pgMar w:top="576" w:right="720" w:bottom="432" w:left="720" w:header="446" w:footer="720" w:gutter="0"/>
          <w:cols w:space="720"/>
          <w:docGrid w:linePitch="360"/>
        </w:sectPr>
      </w:pPr>
    </w:p>
    <w:p w14:paraId="3775E669" w14:textId="77777777" w:rsidR="00BB291B" w:rsidRDefault="00BB291B" w:rsidP="00BB291B"/>
    <w:p w14:paraId="41150E7B" w14:textId="77777777" w:rsidR="00837DEC" w:rsidRDefault="00837DEC" w:rsidP="00BB291B"/>
    <w:p w14:paraId="5FD95155" w14:textId="77777777" w:rsidR="00837DEC" w:rsidRPr="00BB291B" w:rsidRDefault="00837DEC" w:rsidP="00837DEC">
      <w:pPr>
        <w:rPr>
          <w:b/>
          <w:sz w:val="20"/>
          <w:szCs w:val="20"/>
        </w:rPr>
      </w:pPr>
      <w:r>
        <w:rPr>
          <w:b/>
          <w:sz w:val="20"/>
          <w:szCs w:val="20"/>
        </w:rPr>
        <w:t>Total Credits REQUIRED          Total Credits EARN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880"/>
      </w:tblGrid>
      <w:tr w:rsidR="00837DEC" w:rsidRPr="007D1060" w14:paraId="733FA087" w14:textId="77777777" w:rsidTr="00A91B60">
        <w:trPr>
          <w:trHeight w:val="360"/>
        </w:trPr>
        <w:tc>
          <w:tcPr>
            <w:tcW w:w="2880" w:type="dxa"/>
            <w:vAlign w:val="center"/>
          </w:tcPr>
          <w:p w14:paraId="2F12231D" w14:textId="523AF7BB" w:rsidR="00837DEC" w:rsidRPr="009B4167" w:rsidRDefault="0017205A" w:rsidP="00A91B6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1</w:t>
            </w:r>
          </w:p>
        </w:tc>
        <w:tc>
          <w:tcPr>
            <w:tcW w:w="2880" w:type="dxa"/>
            <w:vAlign w:val="center"/>
          </w:tcPr>
          <w:p w14:paraId="65D9E553" w14:textId="77777777" w:rsidR="00837DEC" w:rsidRPr="007D1060" w:rsidRDefault="00837DEC" w:rsidP="00A91B60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AFE5327" w14:textId="77777777" w:rsidR="00837DEC" w:rsidRDefault="00837DEC" w:rsidP="00BB291B"/>
    <w:p w14:paraId="39C8DF9A" w14:textId="77777777" w:rsidR="00837DEC" w:rsidRDefault="00837DEC" w:rsidP="00BB291B"/>
    <w:p w14:paraId="6A36E817" w14:textId="77777777" w:rsidR="00837DEC" w:rsidRDefault="00837DEC" w:rsidP="00BB291B"/>
    <w:p w14:paraId="5772AFB1" w14:textId="77777777" w:rsidR="00BB291B" w:rsidRPr="00422D2E" w:rsidRDefault="00BB291B" w:rsidP="00BB291B">
      <w:r>
        <w:t>Signatur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5CB045F" w14:textId="77777777" w:rsidR="006367C7" w:rsidRDefault="006367C7" w:rsidP="00103E96">
      <w:bookmarkStart w:id="0" w:name="_GoBack"/>
      <w:bookmarkEnd w:id="0"/>
    </w:p>
    <w:sectPr w:rsidR="006367C7" w:rsidSect="00837DEC">
      <w:type w:val="continuous"/>
      <w:pgSz w:w="12240" w:h="15840"/>
      <w:pgMar w:top="576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65FE43" w14:textId="77777777" w:rsidR="00E7768D" w:rsidRDefault="00E7768D" w:rsidP="006367C7">
      <w:r>
        <w:separator/>
      </w:r>
    </w:p>
  </w:endnote>
  <w:endnote w:type="continuationSeparator" w:id="0">
    <w:p w14:paraId="7C9B1DA0" w14:textId="77777777" w:rsidR="00E7768D" w:rsidRDefault="00E7768D" w:rsidP="00636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2AA9B" w14:textId="2E77E270" w:rsidR="00A345F9" w:rsidRPr="00EA4BA4" w:rsidRDefault="00EA4BA4">
    <w:pPr>
      <w:pStyle w:val="Footer"/>
      <w:rPr>
        <w:i/>
      </w:rPr>
    </w:pPr>
    <w:r w:rsidRPr="00EA4BA4">
      <w:rPr>
        <w:i/>
      </w:rPr>
      <w:t xml:space="preserve">Updated as </w:t>
    </w:r>
    <w:r w:rsidR="00A345F9">
      <w:rPr>
        <w:i/>
      </w:rPr>
      <w:t>07.15.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AFFBA" w14:textId="77777777" w:rsidR="00E7768D" w:rsidRDefault="00E7768D" w:rsidP="006367C7">
      <w:r>
        <w:separator/>
      </w:r>
    </w:p>
  </w:footnote>
  <w:footnote w:type="continuationSeparator" w:id="0">
    <w:p w14:paraId="399B5D5E" w14:textId="77777777" w:rsidR="00E7768D" w:rsidRDefault="00E7768D" w:rsidP="00636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F9F7" w14:textId="77777777" w:rsidR="006367C7" w:rsidRDefault="006367C7" w:rsidP="006367C7">
    <w:pPr>
      <w:pStyle w:val="Header"/>
      <w:jc w:val="center"/>
    </w:pPr>
    <w:r>
      <w:rPr>
        <w:noProof/>
      </w:rPr>
      <w:drawing>
        <wp:inline distT="0" distB="0" distL="0" distR="0" wp14:anchorId="51030863" wp14:editId="7C65A909">
          <wp:extent cx="2668772" cy="472168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ON dept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6330" cy="473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jI2MrYwMDU3NTNX0lEKTi0uzszPAykwrAUAFMjDAiwAAAA="/>
  </w:docVars>
  <w:rsids>
    <w:rsidRoot w:val="00D368C8"/>
    <w:rsid w:val="000D6927"/>
    <w:rsid w:val="00103E96"/>
    <w:rsid w:val="0014771C"/>
    <w:rsid w:val="0017205A"/>
    <w:rsid w:val="00184774"/>
    <w:rsid w:val="001B7CE5"/>
    <w:rsid w:val="001E3558"/>
    <w:rsid w:val="0025005C"/>
    <w:rsid w:val="00361C30"/>
    <w:rsid w:val="003D1362"/>
    <w:rsid w:val="00422D2E"/>
    <w:rsid w:val="00433CEF"/>
    <w:rsid w:val="004A3BD9"/>
    <w:rsid w:val="004D6A2F"/>
    <w:rsid w:val="005519C2"/>
    <w:rsid w:val="005738B6"/>
    <w:rsid w:val="005745B5"/>
    <w:rsid w:val="005D66D1"/>
    <w:rsid w:val="005E27CE"/>
    <w:rsid w:val="006031C3"/>
    <w:rsid w:val="006367C7"/>
    <w:rsid w:val="006450BE"/>
    <w:rsid w:val="006559AF"/>
    <w:rsid w:val="00656238"/>
    <w:rsid w:val="006926A8"/>
    <w:rsid w:val="006E7924"/>
    <w:rsid w:val="006F0E04"/>
    <w:rsid w:val="00706E86"/>
    <w:rsid w:val="00710060"/>
    <w:rsid w:val="00721639"/>
    <w:rsid w:val="00784AA1"/>
    <w:rsid w:val="00785BD7"/>
    <w:rsid w:val="0081181F"/>
    <w:rsid w:val="00823F5E"/>
    <w:rsid w:val="008271F8"/>
    <w:rsid w:val="008305CD"/>
    <w:rsid w:val="00837DEC"/>
    <w:rsid w:val="00852477"/>
    <w:rsid w:val="0085346E"/>
    <w:rsid w:val="00882017"/>
    <w:rsid w:val="00930330"/>
    <w:rsid w:val="0093033E"/>
    <w:rsid w:val="00943956"/>
    <w:rsid w:val="009A4DEB"/>
    <w:rsid w:val="009B4167"/>
    <w:rsid w:val="00A043A4"/>
    <w:rsid w:val="00A06922"/>
    <w:rsid w:val="00A345F9"/>
    <w:rsid w:val="00A6690C"/>
    <w:rsid w:val="00A92AB6"/>
    <w:rsid w:val="00AE363A"/>
    <w:rsid w:val="00B028A4"/>
    <w:rsid w:val="00B4063E"/>
    <w:rsid w:val="00B44A65"/>
    <w:rsid w:val="00BB291B"/>
    <w:rsid w:val="00BE773F"/>
    <w:rsid w:val="00C07CC3"/>
    <w:rsid w:val="00C27D70"/>
    <w:rsid w:val="00C639DE"/>
    <w:rsid w:val="00C775D0"/>
    <w:rsid w:val="00C80A93"/>
    <w:rsid w:val="00CB3DB5"/>
    <w:rsid w:val="00CB5992"/>
    <w:rsid w:val="00CD56E1"/>
    <w:rsid w:val="00CD7961"/>
    <w:rsid w:val="00CE3EA1"/>
    <w:rsid w:val="00D17FC1"/>
    <w:rsid w:val="00D368C8"/>
    <w:rsid w:val="00D4202F"/>
    <w:rsid w:val="00D612C5"/>
    <w:rsid w:val="00D7215F"/>
    <w:rsid w:val="00DB3944"/>
    <w:rsid w:val="00DD7CCB"/>
    <w:rsid w:val="00E7768D"/>
    <w:rsid w:val="00E8001E"/>
    <w:rsid w:val="00EA4BA4"/>
    <w:rsid w:val="00F33207"/>
    <w:rsid w:val="00F40184"/>
    <w:rsid w:val="00F41688"/>
    <w:rsid w:val="00F65D42"/>
    <w:rsid w:val="00F80594"/>
    <w:rsid w:val="00FA0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0F678"/>
  <w15:docId w15:val="{E02F5AAF-AEBA-4D3F-A6F3-D2B9BD6D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68C8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7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7C7"/>
    <w:rPr>
      <w:rFonts w:ascii="Times New Roman" w:eastAsia="SimSu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6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7C7"/>
    <w:rPr>
      <w:rFonts w:ascii="Times New Roman" w:eastAsia="SimSu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7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7C7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00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FDF27B-1628-8F41-BC90-2D4439EE3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vada, Las Vegas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DL</dc:creator>
  <cp:lastModifiedBy>Microsoft Office User</cp:lastModifiedBy>
  <cp:revision>3</cp:revision>
  <cp:lastPrinted>2017-01-20T22:40:00Z</cp:lastPrinted>
  <dcterms:created xsi:type="dcterms:W3CDTF">2019-07-15T16:10:00Z</dcterms:created>
  <dcterms:modified xsi:type="dcterms:W3CDTF">2019-07-15T17:34:00Z</dcterms:modified>
</cp:coreProperties>
</file>